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3895" w14:textId="1C3A5314" w:rsidR="00FE475E" w:rsidRPr="00FE475E" w:rsidRDefault="00FE475E" w:rsidP="00FE475E">
      <w:pPr>
        <w:pStyle w:val="Title"/>
        <w:jc w:val="center"/>
        <w:rPr>
          <w:b/>
          <w:bCs/>
          <w:u w:val="single"/>
        </w:rPr>
      </w:pPr>
      <w:r>
        <w:rPr>
          <w:b/>
          <w:bCs/>
          <w:u w:val="single"/>
        </w:rPr>
        <w:t>Helping Others</w:t>
      </w:r>
    </w:p>
    <w:p w14:paraId="1EAFFB3B" w14:textId="11FF1F9B" w:rsidR="00FB44C5" w:rsidRDefault="00FA1305">
      <w:pPr>
        <w:rPr>
          <w:b/>
          <w:bCs/>
        </w:rPr>
      </w:pPr>
      <w:r>
        <w:rPr>
          <w:noProof/>
          <w:lang w:val="en-IN" w:eastAsia="en-IN"/>
        </w:rPr>
        <w:drawing>
          <wp:anchor distT="0" distB="0" distL="114300" distR="114300" simplePos="0" relativeHeight="251659264" behindDoc="0" locked="0" layoutInCell="1" allowOverlap="1" wp14:anchorId="71C1C635" wp14:editId="6FDA7071">
            <wp:simplePos x="0" y="0"/>
            <wp:positionH relativeFrom="margin">
              <wp:align>right</wp:align>
            </wp:positionH>
            <wp:positionV relativeFrom="paragraph">
              <wp:posOffset>383</wp:posOffset>
            </wp:positionV>
            <wp:extent cx="5727700" cy="3631565"/>
            <wp:effectExtent l="0" t="0" r="635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7700" cy="3631565"/>
                    </a:xfrm>
                    <a:prstGeom prst="rect">
                      <a:avLst/>
                    </a:prstGeom>
                    <a:noFill/>
                    <a:ln>
                      <a:noFill/>
                    </a:ln>
                  </pic:spPr>
                </pic:pic>
              </a:graphicData>
            </a:graphic>
          </wp:anchor>
        </w:drawing>
      </w:r>
      <w:r w:rsidR="008F20F1">
        <w:rPr>
          <w:b/>
          <w:bCs/>
        </w:rPr>
        <w:t>Sarah Masih</w:t>
      </w:r>
    </w:p>
    <w:p w14:paraId="05263D6F" w14:textId="71F9B6B5" w:rsidR="00104C83" w:rsidRDefault="00104C83">
      <w:r>
        <w:rPr>
          <w:b/>
          <w:bCs/>
        </w:rPr>
        <w:t>Ben’s Statement:</w:t>
      </w:r>
    </w:p>
    <w:p w14:paraId="1FA76E71" w14:textId="77777777" w:rsidR="00B04249" w:rsidRDefault="00E47AC9" w:rsidP="003F6875">
      <w:pPr>
        <w:jc w:val="both"/>
      </w:pPr>
      <w:r>
        <w:t xml:space="preserve">Sarah was having </w:t>
      </w:r>
      <w:r w:rsidR="007824DA">
        <w:t>several</w:t>
      </w:r>
      <w:r>
        <w:t xml:space="preserve"> problems with the second part of the game task from week 7.</w:t>
      </w:r>
      <w:r w:rsidR="00550292">
        <w:t xml:space="preserve"> </w:t>
      </w:r>
    </w:p>
    <w:p w14:paraId="7BB97295" w14:textId="68639390" w:rsidR="008F20F1" w:rsidRDefault="007824DA" w:rsidP="003F6875">
      <w:pPr>
        <w:pStyle w:val="ListParagraph"/>
        <w:numPr>
          <w:ilvl w:val="0"/>
          <w:numId w:val="1"/>
        </w:numPr>
        <w:jc w:val="both"/>
      </w:pPr>
      <w:r>
        <w:t>I first discovered that she had tried to include CPP files in</w:t>
      </w:r>
      <w:r w:rsidR="00503816">
        <w:t xml:space="preserve"> some of the headers. We fixed this by removing them and I also explained to her why it is unnecessary </w:t>
      </w:r>
      <w:r w:rsidR="00172F4D">
        <w:t xml:space="preserve">to do this and I did this by explaining to her that headers are used to declare </w:t>
      </w:r>
      <w:r w:rsidR="00DB4AB8">
        <w:t>artefacts such as functions, structures and enumerations and that CPP files are meant to hold the actual instructions when talking about functions and procedures.</w:t>
      </w:r>
    </w:p>
    <w:p w14:paraId="4F20F3B9" w14:textId="2760CD96" w:rsidR="00B04249" w:rsidRDefault="008C6CE3" w:rsidP="003F6875">
      <w:pPr>
        <w:pStyle w:val="ListParagraph"/>
        <w:numPr>
          <w:ilvl w:val="0"/>
          <w:numId w:val="1"/>
        </w:numPr>
        <w:jc w:val="both"/>
      </w:pPr>
      <w:r>
        <w:t xml:space="preserve">Visual Studio Code’s </w:t>
      </w:r>
      <w:proofErr w:type="spellStart"/>
      <w:r>
        <w:t>intellisense</w:t>
      </w:r>
      <w:proofErr w:type="spellEnd"/>
      <w:r>
        <w:t xml:space="preserve"> </w:t>
      </w:r>
      <w:r w:rsidR="00C97EB6">
        <w:t>could</w:t>
      </w:r>
      <w:r w:rsidR="00646506">
        <w:t xml:space="preserve"> not identify the </w:t>
      </w:r>
      <w:proofErr w:type="spellStart"/>
      <w:r w:rsidR="00646506">
        <w:t>game_data</w:t>
      </w:r>
      <w:proofErr w:type="spellEnd"/>
      <w:r w:rsidR="00646506">
        <w:t xml:space="preserve"> struct </w:t>
      </w:r>
      <w:r w:rsidR="00672C6A">
        <w:t xml:space="preserve">as well as some data values that were part of the </w:t>
      </w:r>
      <w:proofErr w:type="spellStart"/>
      <w:r w:rsidR="00672C6A">
        <w:t>player_data</w:t>
      </w:r>
      <w:proofErr w:type="spellEnd"/>
      <w:r w:rsidR="00672C6A">
        <w:t xml:space="preserve"> struct </w:t>
      </w:r>
      <w:r w:rsidR="00646506">
        <w:t xml:space="preserve">correctly. I thought this had something to do with headers being inter-dependent on one another but after fixing that </w:t>
      </w:r>
      <w:r w:rsidR="00411620">
        <w:t>problem, this did not</w:t>
      </w:r>
      <w:r w:rsidR="007E64B0">
        <w:t xml:space="preserve"> help the </w:t>
      </w:r>
      <w:proofErr w:type="spellStart"/>
      <w:r w:rsidR="007E64B0">
        <w:t>intellisense</w:t>
      </w:r>
      <w:proofErr w:type="spellEnd"/>
      <w:r w:rsidR="007E64B0">
        <w:t xml:space="preserve">. This however did not prevent the compiler from compiling the game </w:t>
      </w:r>
      <w:r w:rsidR="00004872">
        <w:t>successfully</w:t>
      </w:r>
      <w:r w:rsidR="00717908">
        <w:t>, so we did not worry too much about this problem.</w:t>
      </w:r>
    </w:p>
    <w:p w14:paraId="3B74ACB7" w14:textId="56F3DC91" w:rsidR="00004872" w:rsidRDefault="0074386C" w:rsidP="003F6875">
      <w:pPr>
        <w:pStyle w:val="ListParagraph"/>
        <w:numPr>
          <w:ilvl w:val="0"/>
          <w:numId w:val="1"/>
        </w:numPr>
        <w:jc w:val="both"/>
      </w:pPr>
      <w:r>
        <w:t>Sarah had also incorrectly defined the player variable</w:t>
      </w:r>
      <w:r w:rsidR="00C97EB6">
        <w:t xml:space="preserve"> in her program.cpp file</w:t>
      </w:r>
      <w:r>
        <w:t>.</w:t>
      </w:r>
      <w:r w:rsidR="00672C6A">
        <w:t xml:space="preserve"> Initially, she tried to declare it as a </w:t>
      </w:r>
      <w:proofErr w:type="spellStart"/>
      <w:r w:rsidR="00672C6A">
        <w:t>game</w:t>
      </w:r>
      <w:r w:rsidR="0066691D">
        <w:t>_data</w:t>
      </w:r>
      <w:proofErr w:type="spellEnd"/>
      <w:r w:rsidR="0066691D">
        <w:t xml:space="preserve"> struct variable and named it </w:t>
      </w:r>
      <w:proofErr w:type="spellStart"/>
      <w:r w:rsidR="0066691D">
        <w:t>player_data</w:t>
      </w:r>
      <w:proofErr w:type="spellEnd"/>
      <w:r w:rsidR="0066691D">
        <w:t xml:space="preserve">, which is also refers to the </w:t>
      </w:r>
      <w:proofErr w:type="spellStart"/>
      <w:r w:rsidR="0066691D">
        <w:t>player_data</w:t>
      </w:r>
      <w:proofErr w:type="spellEnd"/>
      <w:r w:rsidR="0066691D">
        <w:t xml:space="preserve"> struct data type.</w:t>
      </w:r>
      <w:r w:rsidR="00657131">
        <w:t xml:space="preserve"> I simply got her to keep the data type as </w:t>
      </w:r>
      <w:proofErr w:type="spellStart"/>
      <w:r w:rsidR="00657131">
        <w:t>game_data</w:t>
      </w:r>
      <w:proofErr w:type="spellEnd"/>
      <w:r w:rsidR="00C176AD">
        <w:t xml:space="preserve"> and got her to rename the variable. I then explained to her how the </w:t>
      </w:r>
      <w:proofErr w:type="spellStart"/>
      <w:r w:rsidR="00C176AD">
        <w:t>game_data</w:t>
      </w:r>
      <w:proofErr w:type="spellEnd"/>
      <w:r w:rsidR="00C176AD">
        <w:t xml:space="preserve"> variable was supposed to work by saying that it is meant to store all of the data about the game being played such as the </w:t>
      </w:r>
      <w:proofErr w:type="spellStart"/>
      <w:r w:rsidR="006B5C64">
        <w:t>the</w:t>
      </w:r>
      <w:proofErr w:type="spellEnd"/>
      <w:r w:rsidR="006B5C64">
        <w:t xml:space="preserve"> player’s stats stored in </w:t>
      </w:r>
      <w:proofErr w:type="spellStart"/>
      <w:r w:rsidR="006B5C64">
        <w:t>player_data</w:t>
      </w:r>
      <w:proofErr w:type="spellEnd"/>
      <w:r w:rsidR="006B5C64">
        <w:t xml:space="preserve"> and the power ups array that keeps track of the power ups that are currently spread out throughout the game at any one time.</w:t>
      </w:r>
    </w:p>
    <w:p w14:paraId="6461908C" w14:textId="55C141A6" w:rsidR="00BC52D4" w:rsidRDefault="003409B0" w:rsidP="003F6875">
      <w:pPr>
        <w:pStyle w:val="ListParagraph"/>
        <w:numPr>
          <w:ilvl w:val="0"/>
          <w:numId w:val="1"/>
        </w:numPr>
        <w:jc w:val="both"/>
      </w:pPr>
      <w:r>
        <w:t>Throughout the code, the header files were not managed correctly. There were header files that were inter-dependent on each other.</w:t>
      </w:r>
      <w:r w:rsidR="001A58E9">
        <w:t xml:space="preserve"> I explained to Sarah what this meant and how it affects Visual Studio Code and the compiler when </w:t>
      </w:r>
      <w:r w:rsidR="00E255F9">
        <w:t xml:space="preserve">this happens. We fixed the problem by </w:t>
      </w:r>
      <w:r w:rsidR="00722B11">
        <w:t xml:space="preserve">making it so </w:t>
      </w:r>
      <w:r w:rsidR="00722B11">
        <w:lastRenderedPageBreak/>
        <w:t xml:space="preserve">that header files included the </w:t>
      </w:r>
      <w:proofErr w:type="spellStart"/>
      <w:r w:rsidR="00722B11">
        <w:t>splashkit</w:t>
      </w:r>
      <w:proofErr w:type="spellEnd"/>
      <w:r w:rsidR="00722B11">
        <w:t xml:space="preserve"> header and the lost in space header included all the headers</w:t>
      </w:r>
      <w:r w:rsidR="002C3827">
        <w:t>.</w:t>
      </w:r>
    </w:p>
    <w:p w14:paraId="1B22E94A" w14:textId="6B9ADAD4" w:rsidR="002C3827" w:rsidRDefault="002C3827" w:rsidP="003F6875">
      <w:pPr>
        <w:pStyle w:val="ListParagraph"/>
        <w:numPr>
          <w:ilvl w:val="0"/>
          <w:numId w:val="1"/>
        </w:numPr>
        <w:jc w:val="both"/>
      </w:pPr>
      <w:r>
        <w:t xml:space="preserve">I also noticed that between some of the CPP files and their corresponding header files, </w:t>
      </w:r>
      <w:r w:rsidR="00386C7B">
        <w:t>some functions were missing from their headers which caused compilation errors regarding undefined functions.</w:t>
      </w:r>
      <w:r w:rsidR="00580A60">
        <w:t xml:space="preserve"> We fixed this by adding those missing functions into their header files.</w:t>
      </w:r>
    </w:p>
    <w:p w14:paraId="7EFBD730" w14:textId="70F7AB98" w:rsidR="00580A60" w:rsidRDefault="003D1FB1" w:rsidP="003F6875">
      <w:pPr>
        <w:pStyle w:val="ListParagraph"/>
        <w:numPr>
          <w:ilvl w:val="0"/>
          <w:numId w:val="1"/>
        </w:numPr>
        <w:jc w:val="both"/>
      </w:pPr>
      <w:r>
        <w:t>One final compilation issue we had after fixing all the problems listed above was that there existed to instances of the main() function. Sarah had accidentally left a second copy of program.cpp in her code files</w:t>
      </w:r>
      <w:r w:rsidR="00A872EA">
        <w:t xml:space="preserve"> for her own reference which ended up confusing the compiler. She fixed this by deleting the extra copy of program.cpp.</w:t>
      </w:r>
    </w:p>
    <w:p w14:paraId="63E1AB9A" w14:textId="63810CB5" w:rsidR="00C34F22" w:rsidRDefault="00104C83" w:rsidP="00104C83">
      <w:pPr>
        <w:jc w:val="both"/>
        <w:rPr>
          <w:b/>
          <w:bCs/>
        </w:rPr>
      </w:pPr>
      <w:r>
        <w:rPr>
          <w:b/>
          <w:bCs/>
        </w:rPr>
        <w:t>Sarah’s Statement:</w:t>
      </w:r>
    </w:p>
    <w:tbl>
      <w:tblPr>
        <w:tblStyle w:val="TableGrid"/>
        <w:tblpPr w:leftFromText="180" w:rightFromText="180" w:vertAnchor="text" w:horzAnchor="margin" w:tblpY="3118"/>
        <w:tblW w:w="0" w:type="auto"/>
        <w:tblLook w:val="04A0" w:firstRow="1" w:lastRow="0" w:firstColumn="1" w:lastColumn="0" w:noHBand="0" w:noVBand="1"/>
      </w:tblPr>
      <w:tblGrid>
        <w:gridCol w:w="3313"/>
        <w:gridCol w:w="2571"/>
      </w:tblGrid>
      <w:tr w:rsidR="007100F6" w:rsidRPr="00F03B8D" w14:paraId="1BF57349" w14:textId="77777777" w:rsidTr="007100F6">
        <w:tc>
          <w:tcPr>
            <w:tcW w:w="3313" w:type="dxa"/>
            <w:tcBorders>
              <w:top w:val="nil"/>
              <w:left w:val="nil"/>
              <w:bottom w:val="nil"/>
              <w:right w:val="nil"/>
            </w:tcBorders>
          </w:tcPr>
          <w:p w14:paraId="075E7E1F" w14:textId="77777777" w:rsidR="007100F6" w:rsidRPr="00F03B8D" w:rsidRDefault="007100F6" w:rsidP="007100F6">
            <w:pPr>
              <w:jc w:val="both"/>
              <w:rPr>
                <w:b/>
                <w:bCs/>
                <w:noProof/>
                <w:lang w:val="en-IN" w:eastAsia="en-IN"/>
              </w:rPr>
            </w:pPr>
            <w:r w:rsidRPr="00F03B8D">
              <w:rPr>
                <w:b/>
                <w:bCs/>
              </w:rPr>
              <w:t>Signed:</w:t>
            </w:r>
            <w:r w:rsidRPr="00F03B8D">
              <w:rPr>
                <w:b/>
                <w:bCs/>
                <w:noProof/>
                <w:lang w:val="en-IN" w:eastAsia="en-IN"/>
              </w:rPr>
              <w:drawing>
                <wp:inline distT="0" distB="0" distL="0" distR="0" wp14:anchorId="32548153" wp14:editId="6EF223C4">
                  <wp:extent cx="1725295"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25295" cy="533400"/>
                          </a:xfrm>
                          <a:prstGeom prst="rect">
                            <a:avLst/>
                          </a:prstGeom>
                          <a:noFill/>
                          <a:ln>
                            <a:noFill/>
                          </a:ln>
                        </pic:spPr>
                      </pic:pic>
                    </a:graphicData>
                  </a:graphic>
                </wp:inline>
              </w:drawing>
            </w:r>
          </w:p>
        </w:tc>
        <w:tc>
          <w:tcPr>
            <w:tcW w:w="2571" w:type="dxa"/>
            <w:tcBorders>
              <w:top w:val="nil"/>
              <w:left w:val="nil"/>
              <w:bottom w:val="nil"/>
              <w:right w:val="nil"/>
            </w:tcBorders>
          </w:tcPr>
          <w:p w14:paraId="4F1920E9" w14:textId="77777777" w:rsidR="007100F6" w:rsidRDefault="007100F6" w:rsidP="007100F6">
            <w:pPr>
              <w:jc w:val="both"/>
              <w:rPr>
                <w:b/>
                <w:bCs/>
              </w:rPr>
            </w:pPr>
            <w:r>
              <w:rPr>
                <w:b/>
                <w:bCs/>
              </w:rPr>
              <w:t>Signed:</w:t>
            </w:r>
          </w:p>
          <w:p w14:paraId="12107216" w14:textId="77777777" w:rsidR="007100F6" w:rsidRPr="00F03B8D" w:rsidRDefault="007100F6" w:rsidP="007100F6">
            <w:pPr>
              <w:jc w:val="both"/>
              <w:rPr>
                <w:b/>
                <w:bCs/>
              </w:rPr>
            </w:pPr>
            <w:r w:rsidRPr="00F03B8D">
              <w:rPr>
                <w:b/>
                <w:bCs/>
                <w:noProof/>
                <w:lang w:val="en-IN" w:eastAsia="en-IN"/>
              </w:rPr>
              <w:drawing>
                <wp:inline distT="0" distB="0" distL="0" distR="0" wp14:anchorId="5A531581" wp14:editId="406CE715">
                  <wp:extent cx="846455"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rah sign_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46455" cy="781050"/>
                          </a:xfrm>
                          <a:prstGeom prst="rect">
                            <a:avLst/>
                          </a:prstGeom>
                        </pic:spPr>
                      </pic:pic>
                    </a:graphicData>
                  </a:graphic>
                </wp:inline>
              </w:drawing>
            </w:r>
          </w:p>
        </w:tc>
      </w:tr>
    </w:tbl>
    <w:p w14:paraId="78945274" w14:textId="2A01E494" w:rsidR="00C34F22" w:rsidRDefault="00C34F22" w:rsidP="00104C83">
      <w:pPr>
        <w:jc w:val="both"/>
        <w:rPr>
          <w:bCs/>
        </w:rPr>
      </w:pPr>
      <w:r>
        <w:rPr>
          <w:bCs/>
        </w:rPr>
        <w:t>I was getting a very simple yet confusing error about a missing semicolon. Turns out I had included CPP files in header files and included every single file in all the header ones. This major mistake was pointed out by Ben which and he explained that if each header file contains every other file, it would confuse the program as the files are trying to extract information from each other but it is only meant to be one way. I also declared many functions and included libraries and classes where they were not necessary and this had caused even more errors to appear in my program. I had also forgotten to include some functions from the CPP files to the header files which became the reason for another wave of errors. I had a very messy code and Ben helped me clean it out and structure it properly. He was able to find out the reasons for these errors quic</w:t>
      </w:r>
      <w:r w:rsidR="00D50C95">
        <w:rPr>
          <w:bCs/>
        </w:rPr>
        <w:t xml:space="preserve">kly and was able to explain the </w:t>
      </w:r>
      <w:r>
        <w:rPr>
          <w:bCs/>
        </w:rPr>
        <w:t xml:space="preserve">reason in a clear way. </w:t>
      </w:r>
    </w:p>
    <w:p w14:paraId="4CA9D44B" w14:textId="74AFE82A" w:rsidR="00C34F22" w:rsidRDefault="00C34F22" w:rsidP="00521007">
      <w:pPr>
        <w:jc w:val="both"/>
        <w:rPr>
          <w:b/>
          <w:bCs/>
        </w:rPr>
      </w:pPr>
    </w:p>
    <w:p w14:paraId="2A422218" w14:textId="12018D70" w:rsidR="00C34F22" w:rsidRDefault="00C34F22" w:rsidP="00521007">
      <w:pPr>
        <w:jc w:val="both"/>
        <w:rPr>
          <w:b/>
          <w:bCs/>
        </w:rPr>
      </w:pPr>
    </w:p>
    <w:p w14:paraId="4622B09C" w14:textId="6FA5CC4E" w:rsidR="00C34F22" w:rsidRDefault="00C34F22" w:rsidP="00521007">
      <w:pPr>
        <w:jc w:val="both"/>
        <w:rPr>
          <w:b/>
          <w:bCs/>
        </w:rPr>
      </w:pPr>
    </w:p>
    <w:p w14:paraId="25361591" w14:textId="77777777" w:rsidR="007100F6" w:rsidRDefault="007100F6">
      <w:pPr>
        <w:rPr>
          <w:b/>
          <w:bCs/>
        </w:rPr>
      </w:pPr>
      <w:r>
        <w:rPr>
          <w:b/>
          <w:bCs/>
        </w:rPr>
        <w:br w:type="page"/>
      </w:r>
    </w:p>
    <w:p w14:paraId="2D712D6D" w14:textId="197F6067" w:rsidR="00521007" w:rsidRPr="00C34F22" w:rsidRDefault="007100F6" w:rsidP="00521007">
      <w:pPr>
        <w:jc w:val="both"/>
        <w:rPr>
          <w:b/>
          <w:bCs/>
        </w:rPr>
      </w:pPr>
      <w:r>
        <w:rPr>
          <w:noProof/>
          <w:lang w:val="en-IN" w:eastAsia="en-IN"/>
        </w:rPr>
        <w:lastRenderedPageBreak/>
        <w:drawing>
          <wp:anchor distT="0" distB="0" distL="114300" distR="114300" simplePos="0" relativeHeight="251619840" behindDoc="0" locked="0" layoutInCell="1" allowOverlap="1" wp14:anchorId="7631DF14" wp14:editId="5ACC00DA">
            <wp:simplePos x="0" y="0"/>
            <wp:positionH relativeFrom="margin">
              <wp:posOffset>-477520</wp:posOffset>
            </wp:positionH>
            <wp:positionV relativeFrom="paragraph">
              <wp:posOffset>-55880</wp:posOffset>
            </wp:positionV>
            <wp:extent cx="2512060" cy="527748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2060" cy="5277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007">
        <w:rPr>
          <w:b/>
          <w:bCs/>
        </w:rPr>
        <w:t>Lael Newton</w:t>
      </w:r>
    </w:p>
    <w:p w14:paraId="0D430EFB" w14:textId="786442E1" w:rsidR="00104C83" w:rsidRDefault="00104C83" w:rsidP="00521007">
      <w:pPr>
        <w:jc w:val="both"/>
      </w:pPr>
      <w:r>
        <w:rPr>
          <w:b/>
          <w:bCs/>
        </w:rPr>
        <w:t>Ben’s Statement:</w:t>
      </w:r>
    </w:p>
    <w:p w14:paraId="615C0DB8" w14:textId="739B7309" w:rsidR="00521007" w:rsidRDefault="00521007" w:rsidP="00521007">
      <w:pPr>
        <w:jc w:val="both"/>
      </w:pPr>
      <w:r>
        <w:t xml:space="preserve">Lael had made a simple error in her code for the </w:t>
      </w:r>
      <w:r w:rsidR="002A4156">
        <w:t xml:space="preserve">structs and enums task. She attempted to define </w:t>
      </w:r>
      <w:proofErr w:type="spellStart"/>
      <w:r w:rsidR="002A4156">
        <w:t>read_knight_update_option</w:t>
      </w:r>
      <w:proofErr w:type="spellEnd"/>
      <w:r w:rsidR="002A4156">
        <w:t xml:space="preserve">() to be </w:t>
      </w:r>
      <w:r w:rsidR="00B651F6">
        <w:t>both an integer and</w:t>
      </w:r>
      <w:r w:rsidR="00031216">
        <w:t xml:space="preserve"> </w:t>
      </w:r>
      <w:proofErr w:type="spellStart"/>
      <w:r w:rsidR="00B651F6">
        <w:t>knight_update_option</w:t>
      </w:r>
      <w:proofErr w:type="spellEnd"/>
      <w:r w:rsidR="00031216">
        <w:t xml:space="preserve"> </w:t>
      </w:r>
      <w:r w:rsidR="00B651F6">
        <w:t>function (</w:t>
      </w:r>
      <w:proofErr w:type="spellStart"/>
      <w:r w:rsidR="00B651F6">
        <w:t>knight_update_option</w:t>
      </w:r>
      <w:proofErr w:type="spellEnd"/>
      <w:r w:rsidR="00B651F6">
        <w:t xml:space="preserve"> being the enumeration declaration above the </w:t>
      </w:r>
      <w:proofErr w:type="spellStart"/>
      <w:r w:rsidR="00D87CA3">
        <w:t>read_knight_update_option</w:t>
      </w:r>
      <w:proofErr w:type="spellEnd"/>
      <w:r w:rsidR="00D87CA3">
        <w:t xml:space="preserve">() function). She fixed this by removing </w:t>
      </w:r>
      <w:r w:rsidR="002E4A25">
        <w:t xml:space="preserve">‘int’ at the beginning and defining it a </w:t>
      </w:r>
      <w:proofErr w:type="spellStart"/>
      <w:r w:rsidR="002E4A25">
        <w:t>knight_update_option</w:t>
      </w:r>
      <w:proofErr w:type="spellEnd"/>
      <w:r w:rsidR="002E4A25">
        <w:t xml:space="preserve"> function that returns the option chosen by user</w:t>
      </w:r>
      <w:r w:rsidR="00B12CD3">
        <w:t xml:space="preserve"> in the menu.</w:t>
      </w:r>
    </w:p>
    <w:p w14:paraId="4A617729" w14:textId="04E8376E" w:rsidR="00104C83" w:rsidRDefault="00104C83" w:rsidP="00521007">
      <w:pPr>
        <w:jc w:val="both"/>
        <w:rPr>
          <w:b/>
          <w:bCs/>
        </w:rPr>
      </w:pPr>
      <w:r>
        <w:rPr>
          <w:b/>
          <w:bCs/>
        </w:rPr>
        <w:t>Lael’s Statement:</w:t>
      </w:r>
    </w:p>
    <w:p w14:paraId="1B5D1F1C" w14:textId="7C8A1CB4" w:rsidR="00104C83" w:rsidRDefault="00031216" w:rsidP="00521007">
      <w:pPr>
        <w:jc w:val="both"/>
      </w:pPr>
      <w:r>
        <w:t xml:space="preserve">Had a very simple issue but could not seem to figure out what the issue was or the solution. Got into contact with Ben, who then helped me identify where the issue came from and why it was producing the error it did. Found that I identified a function as an integer when it contained information from a struct earlier in the code. Even though it was a simple issue, Ben was able to help find it quickly and helped make sure that everything ran like it should after resolving the issue. </w:t>
      </w:r>
    </w:p>
    <w:tbl>
      <w:tblPr>
        <w:tblStyle w:val="TableGrid"/>
        <w:tblpPr w:leftFromText="180" w:rightFromText="180" w:vertAnchor="text" w:horzAnchor="page" w:tblpX="4864" w:tblpY="1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3"/>
        <w:gridCol w:w="2153"/>
      </w:tblGrid>
      <w:tr w:rsidR="007100F6" w:rsidRPr="00147406" w14:paraId="32BCD184" w14:textId="77777777" w:rsidTr="007100F6">
        <w:tc>
          <w:tcPr>
            <w:tcW w:w="2933" w:type="dxa"/>
          </w:tcPr>
          <w:p w14:paraId="6D8D6C25" w14:textId="77777777" w:rsidR="007100F6" w:rsidRPr="00F03B8D" w:rsidRDefault="007100F6" w:rsidP="007100F6">
            <w:pPr>
              <w:jc w:val="both"/>
              <w:rPr>
                <w:b/>
                <w:bCs/>
              </w:rPr>
            </w:pPr>
            <w:r w:rsidRPr="00F03B8D">
              <w:rPr>
                <w:b/>
                <w:bCs/>
                <w:noProof/>
                <w:lang w:val="en-IN" w:eastAsia="en-IN"/>
              </w:rPr>
              <w:drawing>
                <wp:anchor distT="0" distB="0" distL="114300" distR="114300" simplePos="0" relativeHeight="251663360" behindDoc="1" locked="0" layoutInCell="1" allowOverlap="1" wp14:anchorId="10BE89ED" wp14:editId="78BDFBD2">
                  <wp:simplePos x="0" y="0"/>
                  <wp:positionH relativeFrom="column">
                    <wp:posOffset>4693285</wp:posOffset>
                  </wp:positionH>
                  <wp:positionV relativeFrom="paragraph">
                    <wp:posOffset>9448165</wp:posOffset>
                  </wp:positionV>
                  <wp:extent cx="1438910" cy="502920"/>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438910" cy="502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3B8D">
              <w:rPr>
                <w:b/>
                <w:bCs/>
                <w:noProof/>
                <w:lang w:val="en-IN" w:eastAsia="en-IN"/>
              </w:rPr>
              <w:drawing>
                <wp:anchor distT="0" distB="0" distL="114300" distR="114300" simplePos="0" relativeHeight="251662336" behindDoc="0" locked="0" layoutInCell="1" allowOverlap="1" wp14:anchorId="2B72A65E" wp14:editId="68654062">
                  <wp:simplePos x="0" y="0"/>
                  <wp:positionH relativeFrom="column">
                    <wp:posOffset>2599055</wp:posOffset>
                  </wp:positionH>
                  <wp:positionV relativeFrom="paragraph">
                    <wp:posOffset>218390</wp:posOffset>
                  </wp:positionV>
                  <wp:extent cx="1725295" cy="5334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25295" cy="533400"/>
                          </a:xfrm>
                          <a:prstGeom prst="rect">
                            <a:avLst/>
                          </a:prstGeom>
                          <a:noFill/>
                          <a:ln>
                            <a:noFill/>
                          </a:ln>
                        </pic:spPr>
                      </pic:pic>
                    </a:graphicData>
                  </a:graphic>
                </wp:anchor>
              </w:drawing>
            </w:r>
            <w:r w:rsidRPr="00F03B8D">
              <w:rPr>
                <w:b/>
                <w:bCs/>
              </w:rPr>
              <w:t>Signed:</w:t>
            </w:r>
          </w:p>
        </w:tc>
        <w:tc>
          <w:tcPr>
            <w:tcW w:w="2153" w:type="dxa"/>
          </w:tcPr>
          <w:p w14:paraId="10D02A24" w14:textId="77777777" w:rsidR="007100F6" w:rsidRDefault="007100F6" w:rsidP="007100F6">
            <w:pPr>
              <w:jc w:val="both"/>
              <w:rPr>
                <w:b/>
                <w:bCs/>
              </w:rPr>
            </w:pPr>
            <w:r w:rsidRPr="00F03B8D">
              <w:rPr>
                <w:b/>
                <w:bCs/>
                <w:noProof/>
                <w:lang w:val="en-IN" w:eastAsia="en-IN"/>
              </w:rPr>
              <w:drawing>
                <wp:anchor distT="0" distB="0" distL="114300" distR="114300" simplePos="0" relativeHeight="251664384" behindDoc="1" locked="0" layoutInCell="1" allowOverlap="1" wp14:anchorId="0F63E072" wp14:editId="05A63E06">
                  <wp:simplePos x="0" y="0"/>
                  <wp:positionH relativeFrom="column">
                    <wp:posOffset>-12014</wp:posOffset>
                  </wp:positionH>
                  <wp:positionV relativeFrom="paragraph">
                    <wp:posOffset>316052</wp:posOffset>
                  </wp:positionV>
                  <wp:extent cx="1308100" cy="457200"/>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r:link="rId10" cstate="print">
                            <a:extLst>
                              <a:ext uri="{28A0092B-C50C-407E-A947-70E740481C1C}">
                                <a14:useLocalDpi xmlns:a14="http://schemas.microsoft.com/office/drawing/2010/main" val="0"/>
                              </a:ext>
                            </a:extLst>
                          </a:blip>
                          <a:srcRect/>
                          <a:stretch>
                            <a:fillRect/>
                          </a:stretch>
                        </pic:blipFill>
                        <pic:spPr bwMode="auto">
                          <a:xfrm>
                            <a:off x="0" y="0"/>
                            <a:ext cx="13081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3B8D">
              <w:rPr>
                <w:b/>
                <w:bCs/>
              </w:rPr>
              <w:t xml:space="preserve">Signed: </w:t>
            </w:r>
          </w:p>
          <w:p w14:paraId="5B91EA68" w14:textId="77777777" w:rsidR="00EA2C2C" w:rsidRDefault="00EA2C2C" w:rsidP="00EA2C2C">
            <w:pPr>
              <w:rPr>
                <w:b/>
                <w:bCs/>
              </w:rPr>
            </w:pPr>
          </w:p>
          <w:p w14:paraId="657ACAA4" w14:textId="1CED6D97" w:rsidR="00EA2C2C" w:rsidRPr="00EA2C2C" w:rsidRDefault="00EA2C2C" w:rsidP="00EA2C2C">
            <w:bookmarkStart w:id="0" w:name="_GoBack"/>
            <w:bookmarkEnd w:id="0"/>
          </w:p>
        </w:tc>
      </w:tr>
    </w:tbl>
    <w:p w14:paraId="2CAAB121" w14:textId="36004675" w:rsidR="00031216" w:rsidRPr="00147406" w:rsidRDefault="00031216" w:rsidP="00F03B8D">
      <w:pPr>
        <w:jc w:val="both"/>
        <w:rPr>
          <w:b/>
          <w:bCs/>
        </w:rPr>
      </w:pPr>
    </w:p>
    <w:sectPr w:rsidR="00031216" w:rsidRPr="001474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635A51"/>
    <w:multiLevelType w:val="hybridMultilevel"/>
    <w:tmpl w:val="5F7EFC0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tbQwsjAzNTKwNDdX0lEKTi0uzszPAykwrAUAoAojmCwAAAA="/>
  </w:docVars>
  <w:rsids>
    <w:rsidRoot w:val="0045705A"/>
    <w:rsid w:val="00004872"/>
    <w:rsid w:val="00031216"/>
    <w:rsid w:val="00104C83"/>
    <w:rsid w:val="00135887"/>
    <w:rsid w:val="00147406"/>
    <w:rsid w:val="00172F4D"/>
    <w:rsid w:val="001A58E9"/>
    <w:rsid w:val="002A4156"/>
    <w:rsid w:val="002C3827"/>
    <w:rsid w:val="002E4A25"/>
    <w:rsid w:val="003409B0"/>
    <w:rsid w:val="00386C7B"/>
    <w:rsid w:val="003D1FB1"/>
    <w:rsid w:val="003F6875"/>
    <w:rsid w:val="00411620"/>
    <w:rsid w:val="0045705A"/>
    <w:rsid w:val="00477578"/>
    <w:rsid w:val="00503816"/>
    <w:rsid w:val="00521007"/>
    <w:rsid w:val="00550292"/>
    <w:rsid w:val="00580A60"/>
    <w:rsid w:val="00646506"/>
    <w:rsid w:val="00657131"/>
    <w:rsid w:val="0066691D"/>
    <w:rsid w:val="00672C6A"/>
    <w:rsid w:val="006A0968"/>
    <w:rsid w:val="006B5C64"/>
    <w:rsid w:val="007100F6"/>
    <w:rsid w:val="00717908"/>
    <w:rsid w:val="00722B11"/>
    <w:rsid w:val="0074386C"/>
    <w:rsid w:val="007824DA"/>
    <w:rsid w:val="007E64B0"/>
    <w:rsid w:val="008A2767"/>
    <w:rsid w:val="008C6CE3"/>
    <w:rsid w:val="008D1E0B"/>
    <w:rsid w:val="008F20F1"/>
    <w:rsid w:val="00A872EA"/>
    <w:rsid w:val="00B04249"/>
    <w:rsid w:val="00B12CD3"/>
    <w:rsid w:val="00B651F6"/>
    <w:rsid w:val="00BC52D4"/>
    <w:rsid w:val="00C176AD"/>
    <w:rsid w:val="00C34F22"/>
    <w:rsid w:val="00C97EB6"/>
    <w:rsid w:val="00D50C95"/>
    <w:rsid w:val="00D87CA3"/>
    <w:rsid w:val="00DB4AB8"/>
    <w:rsid w:val="00E255F9"/>
    <w:rsid w:val="00E47AC9"/>
    <w:rsid w:val="00EA2C2C"/>
    <w:rsid w:val="00F03B8D"/>
    <w:rsid w:val="00FA1305"/>
    <w:rsid w:val="00FB44C5"/>
    <w:rsid w:val="00FE47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30F18"/>
  <w15:docId w15:val="{A6FB3D90-967B-4CAA-B33B-7E6D9798D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04C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249"/>
    <w:pPr>
      <w:ind w:left="720"/>
      <w:contextualSpacing/>
    </w:pPr>
  </w:style>
  <w:style w:type="paragraph" w:styleId="Title">
    <w:name w:val="Title"/>
    <w:basedOn w:val="Normal"/>
    <w:next w:val="Normal"/>
    <w:link w:val="TitleChar"/>
    <w:uiPriority w:val="10"/>
    <w:qFormat/>
    <w:rsid w:val="00FE47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475E"/>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34F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4F22"/>
    <w:rPr>
      <w:rFonts w:ascii="Tahoma" w:hAnsi="Tahoma" w:cs="Tahoma"/>
      <w:sz w:val="16"/>
      <w:szCs w:val="16"/>
    </w:rPr>
  </w:style>
  <w:style w:type="table" w:styleId="TableGrid">
    <w:name w:val="Table Grid"/>
    <w:basedOn w:val="TableNormal"/>
    <w:uiPriority w:val="39"/>
    <w:unhideWhenUsed/>
    <w:rsid w:val="00F03B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file:///C:\Users\laeln\AppData\Local\Temp\msohtmlclip1\02\clip_image001.png"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arriner</dc:creator>
  <cp:keywords/>
  <dc:description/>
  <cp:lastModifiedBy>Ben Marriner</cp:lastModifiedBy>
  <cp:revision>6</cp:revision>
  <dcterms:created xsi:type="dcterms:W3CDTF">2020-05-28T10:34:00Z</dcterms:created>
  <dcterms:modified xsi:type="dcterms:W3CDTF">2020-07-16T07:58:00Z</dcterms:modified>
</cp:coreProperties>
</file>